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Mechanical Engineer position at [Company Name] in New Zealand Wellington. As a dedicated and skilled mechanical engineer with a passion for innovation, I am eager to contribute my expertise to your organization while immersing myself in the dynamic engineering landscape of Wellington. With a strong academic foundation, hands-on experience across diverse industries, and a deep appreciation for the unique opportunities that New Zealand offers, I am confident that my background aligns perfectly with the needs of your team.</w:t>
      </w:r>
    </w:p>
    <w:p>
      <w:pPr>
        <w:pStyle w:val="BodyText"/>
      </w:pPr>
      <w:r>
        <w:t xml:space="preserve">As a Mechanical Engineer, I have consistently focused on solving complex technical challenges through creative design and efficient problem-solving. My career has spanned roles in automotive, renewable energy, and manufacturing sectors, where I have honed my skills in CAD modeling, thermal analysis, and mechanical system optimization. One of my proudest achievements was leading a team to redesign a high-efficiency heat exchanger for a client in the energy sector, which resulted in a 25% improvement in performance. This experience reinforced my ability to balance technical precision with practicality—a skill I believe is critical for success in Wellington’s evolving engineering environment.</w:t>
      </w:r>
    </w:p>
    <w:p>
      <w:pPr>
        <w:pStyle w:val="BodyText"/>
      </w:pPr>
      <w:r>
        <w:t xml:space="preserve">New Zealand Wellington, with its emphasis on innovation and sustainability, represents an ideal setting for a mechanical engineer like myself. The city’s commitment to green technology and advanced manufacturing aligns closely with my professional values. I am particularly drawn to the opportunities here to work on projects that address global challenges such as climate change and resource efficiency. Whether it is designing renewable energy systems or contributing to cutting-edge infrastructure projects, I am excited about the prospect of leveraging my skills in a region that prioritizes both technological advancement and environmental stewardship.</w:t>
      </w:r>
    </w:p>
    <w:p>
      <w:pPr>
        <w:pStyle w:val="BodyText"/>
      </w:pPr>
      <w:r>
        <w:t xml:space="preserve">My technical proficiency includes mastery of industry-standard software such as AutoCAD, SolidWorks, and ANSYS, which I have used extensively to create detailed engineering solutions. Additionally, my experience in project management has equipped me to lead cross-functional teams and ensure timely delivery of projects within budget constraints. I am also well-versed in international standards such as ISO 9001 and ASME, which are essential for maintaining quality and safety in mechanical systems. These competencies have been further refined through my work on projects that required collaboration with engineers, technicians, and clients across different geographies.</w:t>
      </w:r>
    </w:p>
    <w:p>
      <w:pPr>
        <w:pStyle w:val="BodyText"/>
      </w:pPr>
      <w:r>
        <w:t xml:space="preserve">What sets me apart is my ability to combine analytical rigor with a collaborative mindset. I thrive in environments where innovation is encouraged, and I enjoy mentoring junior engineers while learning from the expertise of seasoned professionals. In my previous role at [Previous Company Name], I spearheaded a project to automate a production line, which not only reduced operational costs by 15% but also enhanced workplace safety. This achievement underscored the importance of integrating mechanical engineering principles with strategic thinking to drive measurable results.</w:t>
      </w:r>
    </w:p>
    <w:p>
      <w:pPr>
        <w:pStyle w:val="BodyText"/>
      </w:pPr>
      <w:r>
        <w:t xml:space="preserve">New Zealand Wellington offers more than just professional growth—it provides a vibrant community of engineers, researchers, and entrepreneurs who are redefining what is possible in the field. I am particularly inspired by the city’s focus on sustainable development and its role as a hub for clean technology. I would be honored to contribute to projects that align with this vision, whether it involves designing energy-efficient machinery or supporting initiatives that reduce carbon footprints. My goal is to not only meet but exceed expectations while fostering a culture of excellence within your team.</w:t>
      </w:r>
    </w:p>
    <w:p>
      <w:pPr>
        <w:pStyle w:val="BodyText"/>
      </w:pPr>
      <w:r>
        <w:t xml:space="preserve">I am also deeply committed to continuous learning and staying at the forefront of industry advancements. I regularly attend engineering conferences, participate in professional development courses, and engage with online communities to stay informed about emerging trends. This proactive approach ensures that I can bring fresh ideas and innovative solutions to every project I undertake. For example, my recent studies on additive manufacturing have equipped me with insights into 3D printing technologies that could revolutionize product development in your organization.</w:t>
      </w:r>
    </w:p>
    <w:p>
      <w:pPr>
        <w:pStyle w:val="BodyText"/>
      </w:pPr>
      <w:r>
        <w:t xml:space="preserve">Finally, I want to express my sincere admiration for [Company Name]’s reputation as a leader in the engineering sector. Your commitment to excellence and innovation resonates with my own professional ethos. I am particularly impressed by your recent projects in [specific project or initiative], which exemplify the kind of forward-thinking work that excites me. I am eager to bring my skills, passion, and dedication to your team and contribute to the continued success of your company in New Zealand Wellington.</w:t>
      </w:r>
    </w:p>
    <w:p>
      <w:pPr>
        <w:pStyle w:val="BodyText"/>
      </w:pPr>
      <w:r>
        <w:t xml:space="preserve">Thank you for considering my application. I would welcome the opportunity to discuss how my background and aspirations align with the goals of [Company Name]. Please feel free to contact me at [Your Phone Number] or [Your Email Address] at your earliest convenience. I look forward to the possibility of contributing to your organization and growing professionally in the inspiring environment of Wellingt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4T10:15:12Z</dcterms:created>
  <dcterms:modified xsi:type="dcterms:W3CDTF">2026-07-24T10:15:12Z</dcterms:modified>
</cp:coreProperties>
</file>

<file path=docProps/custom.xml><?xml version="1.0" encoding="utf-8"?>
<Properties xmlns="http://schemas.openxmlformats.org/officeDocument/2006/custom-properties" xmlns:vt="http://schemas.openxmlformats.org/officeDocument/2006/docPropsVTypes"/>
</file>